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496" w:rsidRPr="00960C44" w:rsidRDefault="00960C44">
      <w:pPr>
        <w:rPr>
          <w:b/>
        </w:rPr>
      </w:pPr>
      <w:bookmarkStart w:id="0" w:name="_GoBack"/>
      <w:r w:rsidRPr="00960C44">
        <w:rPr>
          <w:b/>
          <w:sz w:val="24"/>
        </w:rPr>
        <w:t>Pre-Training Review Process Flowchart</w:t>
      </w:r>
      <w:bookmarkEnd w:id="0"/>
    </w:p>
    <w:p w:rsidR="00960C44" w:rsidRDefault="00960C44">
      <w:r w:rsidRPr="006E562D">
        <w:rPr>
          <w:b/>
          <w:noProof/>
          <w:sz w:val="32"/>
          <w:szCs w:val="36"/>
          <w:lang w:eastAsia="en-AU"/>
        </w:rPr>
        <w:drawing>
          <wp:inline distT="0" distB="0" distL="0" distR="0" wp14:anchorId="783EEDF4" wp14:editId="213B9384">
            <wp:extent cx="5731510" cy="8451857"/>
            <wp:effectExtent l="0" t="0" r="0" b="6350"/>
            <wp:docPr id="2" name="Picture 2" descr="C:\Users\e5019163\AppData\Local\Microsoft\Windows\INetCache\Content.Outlook\17873OHU\PTR Flowchart (00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5019163\AppData\Local\Microsoft\Windows\INetCache\Content.Outlook\17873OHU\PTR Flowchart (003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451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60C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1MDI2MjM0MTQ1NzBS0lEKTi0uzszPAykwrAUAC95VUSwAAAA="/>
  </w:docVars>
  <w:rsids>
    <w:rsidRoot w:val="00960C44"/>
    <w:rsid w:val="004B5496"/>
    <w:rsid w:val="00960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15A49"/>
  <w15:chartTrackingRefBased/>
  <w15:docId w15:val="{EB0F3AF2-BB6F-495C-B864-07569AEB6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5</Characters>
  <Application>Microsoft Office Word</Application>
  <DocSecurity>0</DocSecurity>
  <Lines>1</Lines>
  <Paragraphs>1</Paragraphs>
  <ScaleCrop>false</ScaleCrop>
  <Company>Victoria University</Company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Khanna</dc:creator>
  <cp:keywords/>
  <dc:description/>
  <cp:lastModifiedBy>Vishal Khanna</cp:lastModifiedBy>
  <cp:revision>1</cp:revision>
  <dcterms:created xsi:type="dcterms:W3CDTF">2019-02-14T01:45:00Z</dcterms:created>
  <dcterms:modified xsi:type="dcterms:W3CDTF">2019-02-14T01:46:00Z</dcterms:modified>
</cp:coreProperties>
</file>